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4F348B" w:rsidRPr="009743ED" w:rsidRDefault="008E2E00">
      <w:pPr>
        <w:widowControl w:val="0"/>
        <w:jc w:val="center"/>
      </w:pPr>
      <w:r w:rsidRPr="009743ED">
        <w:rPr>
          <w:rFonts w:ascii="Times New Roman" w:eastAsia="Times New Roman" w:hAnsi="Times New Roman" w:cs="Times New Roman"/>
          <w:b/>
          <w:sz w:val="24"/>
          <w:szCs w:val="24"/>
        </w:rPr>
        <w:t xml:space="preserve">Human </w:t>
      </w:r>
      <w:r w:rsidR="00590CEF" w:rsidRPr="009743ED">
        <w:rPr>
          <w:rFonts w:ascii="Times New Roman" w:eastAsia="Times New Roman" w:hAnsi="Times New Roman" w:cs="Times New Roman"/>
          <w:b/>
          <w:sz w:val="24"/>
          <w:szCs w:val="24"/>
        </w:rPr>
        <w:t xml:space="preserve">body circulatory system rubric </w:t>
      </w:r>
      <w:r w:rsidRPr="009743ED">
        <w:rPr>
          <w:rFonts w:ascii="Times New Roman" w:eastAsia="Times New Roman" w:hAnsi="Times New Roman" w:cs="Times New Roman"/>
          <w:b/>
          <w:sz w:val="24"/>
          <w:szCs w:val="24"/>
        </w:rPr>
        <w:t>(unit of study holistic rubric</w:t>
      </w:r>
      <w:r w:rsidR="009743ED">
        <w:rPr>
          <w:rFonts w:ascii="Times New Roman" w:eastAsia="Times New Roman" w:hAnsi="Times New Roman" w:cs="Times New Roman"/>
          <w:b/>
          <w:sz w:val="24"/>
          <w:szCs w:val="24"/>
        </w:rPr>
        <w:t>*</w:t>
      </w:r>
      <w:r w:rsidRPr="009743ED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4F348B" w:rsidRPr="009743ED" w:rsidRDefault="004F348B">
      <w:pPr>
        <w:widowControl w:val="0"/>
        <w:jc w:val="center"/>
      </w:pPr>
    </w:p>
    <w:tbl>
      <w:tblPr>
        <w:tblStyle w:val="a0"/>
        <w:tblW w:w="13950" w:type="dxa"/>
        <w:tblInd w:w="-4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80"/>
        <w:gridCol w:w="2970"/>
        <w:gridCol w:w="2880"/>
        <w:gridCol w:w="3060"/>
        <w:gridCol w:w="3060"/>
      </w:tblGrid>
      <w:tr w:rsidR="004F348B" w:rsidRPr="009743ED" w:rsidTr="008E2E00">
        <w:tc>
          <w:tcPr>
            <w:tcW w:w="19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4F348B">
            <w:pPr>
              <w:widowControl w:val="0"/>
              <w:jc w:val="center"/>
              <w:rPr>
                <w:b/>
              </w:rPr>
            </w:pPr>
          </w:p>
        </w:tc>
        <w:tc>
          <w:tcPr>
            <w:tcW w:w="29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8E2E00">
            <w:pPr>
              <w:widowControl w:val="0"/>
              <w:rPr>
                <w:b/>
              </w:rPr>
            </w:pPr>
            <w:r w:rsidRPr="009743ED">
              <w:rPr>
                <w:rFonts w:ascii="Times New Roman" w:eastAsia="Times New Roman" w:hAnsi="Times New Roman" w:cs="Times New Roman"/>
                <w:b/>
              </w:rPr>
              <w:t>Novice 1</w:t>
            </w:r>
          </w:p>
          <w:p w:rsidR="004F348B" w:rsidRPr="009743ED" w:rsidRDefault="004F348B">
            <w:pPr>
              <w:widowControl w:val="0"/>
              <w:rPr>
                <w:b/>
              </w:rPr>
            </w:pPr>
          </w:p>
        </w:tc>
        <w:tc>
          <w:tcPr>
            <w:tcW w:w="28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8E2E00">
            <w:pPr>
              <w:widowControl w:val="0"/>
              <w:rPr>
                <w:b/>
              </w:rPr>
            </w:pPr>
            <w:r w:rsidRPr="009743ED">
              <w:rPr>
                <w:rFonts w:ascii="Times New Roman" w:eastAsia="Times New Roman" w:hAnsi="Times New Roman" w:cs="Times New Roman"/>
                <w:b/>
              </w:rPr>
              <w:t>Apprentice 2</w:t>
            </w:r>
          </w:p>
          <w:p w:rsidR="004F348B" w:rsidRPr="009743ED" w:rsidRDefault="004F348B">
            <w:pPr>
              <w:widowControl w:val="0"/>
              <w:rPr>
                <w:b/>
              </w:rPr>
            </w:pPr>
          </w:p>
        </w:tc>
        <w:tc>
          <w:tcPr>
            <w:tcW w:w="30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8E2E00">
            <w:pPr>
              <w:widowControl w:val="0"/>
              <w:rPr>
                <w:b/>
              </w:rPr>
            </w:pPr>
            <w:r w:rsidRPr="009743ED">
              <w:rPr>
                <w:rFonts w:ascii="Times New Roman" w:eastAsia="Times New Roman" w:hAnsi="Times New Roman" w:cs="Times New Roman"/>
                <w:b/>
              </w:rPr>
              <w:t>Proficient 3</w:t>
            </w:r>
          </w:p>
          <w:p w:rsidR="004F348B" w:rsidRPr="009743ED" w:rsidRDefault="004F348B">
            <w:pPr>
              <w:widowControl w:val="0"/>
              <w:rPr>
                <w:b/>
              </w:rPr>
            </w:pPr>
          </w:p>
        </w:tc>
        <w:tc>
          <w:tcPr>
            <w:tcW w:w="30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8E2E00">
            <w:pPr>
              <w:widowControl w:val="0"/>
              <w:rPr>
                <w:b/>
              </w:rPr>
            </w:pPr>
            <w:r w:rsidRPr="009743ED">
              <w:rPr>
                <w:rFonts w:ascii="Times New Roman" w:eastAsia="Times New Roman" w:hAnsi="Times New Roman" w:cs="Times New Roman"/>
                <w:b/>
              </w:rPr>
              <w:t>Distinguished 4</w:t>
            </w:r>
          </w:p>
        </w:tc>
      </w:tr>
      <w:tr w:rsidR="004F348B" w:rsidRPr="009743ED" w:rsidTr="008E2E00">
        <w:tc>
          <w:tcPr>
            <w:tcW w:w="19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590CEF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t>Scientific p</w:t>
            </w:r>
            <w:r w:rsidR="008E2E00" w:rsidRPr="009743ED">
              <w:rPr>
                <w:rFonts w:ascii="Times New Roman" w:eastAsia="Times New Roman" w:hAnsi="Times New Roman" w:cs="Times New Roman"/>
              </w:rPr>
              <w:t>ractices</w:t>
            </w:r>
          </w:p>
          <w:p w:rsidR="004F348B" w:rsidRPr="009743ED" w:rsidRDefault="008E2E00" w:rsidP="0057466C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t xml:space="preserve">(that enhance the understanding of </w:t>
            </w:r>
            <w:r w:rsidR="0057466C">
              <w:rPr>
                <w:rFonts w:ascii="Times New Roman" w:eastAsia="Times New Roman" w:hAnsi="Times New Roman" w:cs="Times New Roman"/>
              </w:rPr>
              <w:t xml:space="preserve">the </w:t>
            </w:r>
            <w:r w:rsidRPr="009743ED">
              <w:rPr>
                <w:rFonts w:ascii="Times New Roman" w:eastAsia="Times New Roman" w:hAnsi="Times New Roman" w:cs="Times New Roman"/>
              </w:rPr>
              <w:t>human circulatory system)</w:t>
            </w:r>
          </w:p>
        </w:tc>
        <w:tc>
          <w:tcPr>
            <w:tcW w:w="29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8E2E00" w:rsidP="007E058D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t>Student failed to engage in scientific practices to enhance their understanding of</w:t>
            </w:r>
            <w:r w:rsidR="007E058D">
              <w:rPr>
                <w:rFonts w:ascii="Times New Roman" w:eastAsia="Times New Roman" w:hAnsi="Times New Roman" w:cs="Times New Roman"/>
              </w:rPr>
              <w:t xml:space="preserve"> the</w:t>
            </w:r>
            <w:r w:rsidRPr="009743ED">
              <w:rPr>
                <w:rFonts w:ascii="Times New Roman" w:eastAsia="Times New Roman" w:hAnsi="Times New Roman" w:cs="Times New Roman"/>
              </w:rPr>
              <w:t xml:space="preserve"> human circulatory system (</w:t>
            </w:r>
            <w:r w:rsidR="007E058D">
              <w:rPr>
                <w:rFonts w:ascii="Times New Roman" w:eastAsia="Times New Roman" w:hAnsi="Times New Roman" w:cs="Times New Roman"/>
              </w:rPr>
              <w:t xml:space="preserve">i.e., </w:t>
            </w:r>
            <w:r w:rsidRPr="009743ED">
              <w:rPr>
                <w:rFonts w:ascii="Times New Roman" w:eastAsia="Times New Roman" w:hAnsi="Times New Roman" w:cs="Times New Roman"/>
              </w:rPr>
              <w:t>struggled with the following tasks: developing testable questions and a hypothesis, designing models for experiments</w:t>
            </w:r>
            <w:r w:rsidR="007E058D">
              <w:rPr>
                <w:rFonts w:ascii="Times New Roman" w:eastAsia="Times New Roman" w:hAnsi="Times New Roman" w:cs="Times New Roman"/>
              </w:rPr>
              <w:t>,</w:t>
            </w:r>
            <w:r w:rsidRPr="009743ED">
              <w:rPr>
                <w:rFonts w:ascii="Times New Roman" w:eastAsia="Times New Roman" w:hAnsi="Times New Roman" w:cs="Times New Roman"/>
              </w:rPr>
              <w:t xml:space="preserve"> planning and carrying out investigations, analyzing and interpreting data, constructing explanations, engaging in an argument supported by evidence, evaluating and communicating information)</w:t>
            </w:r>
            <w:r w:rsidR="00C412B6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8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8E2E00" w:rsidP="00C412B6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t xml:space="preserve">Student superficially engaged in scientific practices to enhance </w:t>
            </w:r>
            <w:r w:rsidR="00C412B6">
              <w:rPr>
                <w:rFonts w:ascii="Times New Roman" w:eastAsia="Times New Roman" w:hAnsi="Times New Roman" w:cs="Times New Roman"/>
              </w:rPr>
              <w:t xml:space="preserve">his or her </w:t>
            </w:r>
            <w:r w:rsidRPr="009743ED">
              <w:rPr>
                <w:rFonts w:ascii="Times New Roman" w:eastAsia="Times New Roman" w:hAnsi="Times New Roman" w:cs="Times New Roman"/>
              </w:rPr>
              <w:t xml:space="preserve">understanding of </w:t>
            </w:r>
            <w:r w:rsidR="00C412B6">
              <w:rPr>
                <w:rFonts w:ascii="Times New Roman" w:eastAsia="Times New Roman" w:hAnsi="Times New Roman" w:cs="Times New Roman"/>
              </w:rPr>
              <w:t>the human</w:t>
            </w:r>
            <w:r w:rsidRPr="009743ED">
              <w:rPr>
                <w:rFonts w:ascii="Times New Roman" w:eastAsia="Times New Roman" w:hAnsi="Times New Roman" w:cs="Times New Roman"/>
              </w:rPr>
              <w:t xml:space="preserve"> circulatory system (</w:t>
            </w:r>
            <w:r w:rsidR="00C412B6">
              <w:rPr>
                <w:rFonts w:ascii="Times New Roman" w:eastAsia="Times New Roman" w:hAnsi="Times New Roman" w:cs="Times New Roman"/>
              </w:rPr>
              <w:t xml:space="preserve">i.e., </w:t>
            </w:r>
            <w:r w:rsidRPr="009743ED">
              <w:rPr>
                <w:rFonts w:ascii="Times New Roman" w:eastAsia="Times New Roman" w:hAnsi="Times New Roman" w:cs="Times New Roman"/>
              </w:rPr>
              <w:t>wor</w:t>
            </w:r>
            <w:r w:rsidR="00C412B6">
              <w:rPr>
                <w:rFonts w:ascii="Times New Roman" w:eastAsia="Times New Roman" w:hAnsi="Times New Roman" w:cs="Times New Roman"/>
              </w:rPr>
              <w:t>ked toward</w:t>
            </w:r>
            <w:r w:rsidRPr="009743ED">
              <w:rPr>
                <w:rFonts w:ascii="Times New Roman" w:eastAsia="Times New Roman" w:hAnsi="Times New Roman" w:cs="Times New Roman"/>
              </w:rPr>
              <w:t xml:space="preserve"> proficiency to complete the following tasks with teacher’s guidance: developing testable questions and a hypothesis, d</w:t>
            </w:r>
            <w:r w:rsidR="00C412B6">
              <w:rPr>
                <w:rFonts w:ascii="Times New Roman" w:eastAsia="Times New Roman" w:hAnsi="Times New Roman" w:cs="Times New Roman"/>
              </w:rPr>
              <w:t xml:space="preserve">esigning models for experiments, </w:t>
            </w:r>
            <w:r w:rsidRPr="009743ED">
              <w:rPr>
                <w:rFonts w:ascii="Times New Roman" w:eastAsia="Times New Roman" w:hAnsi="Times New Roman" w:cs="Times New Roman"/>
              </w:rPr>
              <w:t>planning and carrying out investigations, analyzing and interpreting data, constructing explanations, engaging in an argument supported by evidence, evaluating and communicating information)</w:t>
            </w:r>
            <w:r w:rsidR="00C412B6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30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8E2E00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t xml:space="preserve">Student proficiently engaged in scientific practices to enhance </w:t>
            </w:r>
            <w:r w:rsidR="00C412B6">
              <w:rPr>
                <w:rFonts w:ascii="Times New Roman" w:eastAsia="Times New Roman" w:hAnsi="Times New Roman" w:cs="Times New Roman"/>
              </w:rPr>
              <w:t>his or her</w:t>
            </w:r>
            <w:r w:rsidRPr="009743ED">
              <w:rPr>
                <w:rFonts w:ascii="Times New Roman" w:eastAsia="Times New Roman" w:hAnsi="Times New Roman" w:cs="Times New Roman"/>
              </w:rPr>
              <w:t xml:space="preserve"> understanding of </w:t>
            </w:r>
            <w:r w:rsidR="00C412B6">
              <w:rPr>
                <w:rFonts w:ascii="Times New Roman" w:eastAsia="Times New Roman" w:hAnsi="Times New Roman" w:cs="Times New Roman"/>
              </w:rPr>
              <w:t>the human</w:t>
            </w:r>
            <w:r w:rsidR="00C412B6" w:rsidRPr="009743ED">
              <w:rPr>
                <w:rFonts w:ascii="Times New Roman" w:eastAsia="Times New Roman" w:hAnsi="Times New Roman" w:cs="Times New Roman"/>
              </w:rPr>
              <w:t xml:space="preserve"> </w:t>
            </w:r>
            <w:r w:rsidRPr="009743ED">
              <w:rPr>
                <w:rFonts w:ascii="Times New Roman" w:eastAsia="Times New Roman" w:hAnsi="Times New Roman" w:cs="Times New Roman"/>
              </w:rPr>
              <w:t>circulatory system (</w:t>
            </w:r>
            <w:r w:rsidR="00C412B6">
              <w:rPr>
                <w:rFonts w:ascii="Times New Roman" w:eastAsia="Times New Roman" w:hAnsi="Times New Roman" w:cs="Times New Roman"/>
              </w:rPr>
              <w:t xml:space="preserve">i.e., </w:t>
            </w:r>
            <w:r w:rsidRPr="009743ED">
              <w:rPr>
                <w:rFonts w:ascii="Times New Roman" w:eastAsia="Times New Roman" w:hAnsi="Times New Roman" w:cs="Times New Roman"/>
              </w:rPr>
              <w:t>proficiently completed the following tasks with minimum help from the teacher: developing testable questions and a hypothesis, designing models for experiments</w:t>
            </w:r>
            <w:r w:rsidR="00C412B6">
              <w:rPr>
                <w:rFonts w:ascii="Times New Roman" w:eastAsia="Times New Roman" w:hAnsi="Times New Roman" w:cs="Times New Roman"/>
              </w:rPr>
              <w:t xml:space="preserve">, </w:t>
            </w:r>
            <w:r w:rsidRPr="009743ED">
              <w:rPr>
                <w:rFonts w:ascii="Times New Roman" w:eastAsia="Times New Roman" w:hAnsi="Times New Roman" w:cs="Times New Roman"/>
              </w:rPr>
              <w:t>planning and carrying out investigations, analyzing and interpreting data, constructing explanations, engaging in an argument supported by  evidence, evaluating and communicating information)</w:t>
            </w:r>
            <w:r w:rsidR="00C412B6">
              <w:rPr>
                <w:rFonts w:ascii="Times New Roman" w:eastAsia="Times New Roman" w:hAnsi="Times New Roman" w:cs="Times New Roman"/>
              </w:rPr>
              <w:t>.</w:t>
            </w:r>
          </w:p>
          <w:p w:rsidR="004F348B" w:rsidRPr="009743ED" w:rsidRDefault="004F348B">
            <w:pPr>
              <w:widowControl w:val="0"/>
              <w:spacing w:line="240" w:lineRule="auto"/>
            </w:pPr>
          </w:p>
        </w:tc>
        <w:tc>
          <w:tcPr>
            <w:tcW w:w="30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8E2E00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t xml:space="preserve">Student thoroughly engaged in scientific practices to enhance </w:t>
            </w:r>
            <w:r w:rsidR="00C412B6">
              <w:rPr>
                <w:rFonts w:ascii="Times New Roman" w:eastAsia="Times New Roman" w:hAnsi="Times New Roman" w:cs="Times New Roman"/>
              </w:rPr>
              <w:t>his or her</w:t>
            </w:r>
            <w:r w:rsidRPr="009743ED">
              <w:rPr>
                <w:rFonts w:ascii="Times New Roman" w:eastAsia="Times New Roman" w:hAnsi="Times New Roman" w:cs="Times New Roman"/>
              </w:rPr>
              <w:t xml:space="preserve"> understanding of </w:t>
            </w:r>
            <w:r w:rsidR="00C412B6">
              <w:rPr>
                <w:rFonts w:ascii="Times New Roman" w:eastAsia="Times New Roman" w:hAnsi="Times New Roman" w:cs="Times New Roman"/>
              </w:rPr>
              <w:t>the human</w:t>
            </w:r>
            <w:r w:rsidR="00C412B6" w:rsidRPr="009743ED">
              <w:rPr>
                <w:rFonts w:ascii="Times New Roman" w:eastAsia="Times New Roman" w:hAnsi="Times New Roman" w:cs="Times New Roman"/>
              </w:rPr>
              <w:t xml:space="preserve"> </w:t>
            </w:r>
            <w:r w:rsidRPr="009743ED">
              <w:rPr>
                <w:rFonts w:ascii="Times New Roman" w:eastAsia="Times New Roman" w:hAnsi="Times New Roman" w:cs="Times New Roman"/>
              </w:rPr>
              <w:t>circulatory system (</w:t>
            </w:r>
            <w:r w:rsidR="00C412B6">
              <w:rPr>
                <w:rFonts w:ascii="Times New Roman" w:eastAsia="Times New Roman" w:hAnsi="Times New Roman" w:cs="Times New Roman"/>
              </w:rPr>
              <w:t xml:space="preserve">i.e., </w:t>
            </w:r>
            <w:r w:rsidRPr="009743ED">
              <w:rPr>
                <w:rFonts w:ascii="Times New Roman" w:eastAsia="Times New Roman" w:hAnsi="Times New Roman" w:cs="Times New Roman"/>
              </w:rPr>
              <w:t xml:space="preserve">achieved the following tasks exceptionally well and without </w:t>
            </w:r>
            <w:r w:rsidR="00C412B6">
              <w:rPr>
                <w:rFonts w:ascii="Times New Roman" w:eastAsia="Times New Roman" w:hAnsi="Times New Roman" w:cs="Times New Roman"/>
              </w:rPr>
              <w:t xml:space="preserve">the </w:t>
            </w:r>
            <w:r w:rsidRPr="009743ED">
              <w:rPr>
                <w:rFonts w:ascii="Times New Roman" w:eastAsia="Times New Roman" w:hAnsi="Times New Roman" w:cs="Times New Roman"/>
              </w:rPr>
              <w:t>teacher’s help: developing testable questions and a hypothesis, designing models for experiments</w:t>
            </w:r>
            <w:r w:rsidR="00C412B6">
              <w:rPr>
                <w:rFonts w:ascii="Times New Roman" w:eastAsia="Times New Roman" w:hAnsi="Times New Roman" w:cs="Times New Roman"/>
              </w:rPr>
              <w:t>,</w:t>
            </w:r>
            <w:r w:rsidRPr="009743ED">
              <w:rPr>
                <w:rFonts w:ascii="Times New Roman" w:eastAsia="Times New Roman" w:hAnsi="Times New Roman" w:cs="Times New Roman"/>
              </w:rPr>
              <w:t xml:space="preserve"> planning and carrying out investigations, analyzing and interpreting data, constructing explanations, engaging in an argument supported by evidence, evaluating and communicating information)</w:t>
            </w:r>
            <w:r w:rsidR="00C412B6">
              <w:rPr>
                <w:rFonts w:ascii="Times New Roman" w:eastAsia="Times New Roman" w:hAnsi="Times New Roman" w:cs="Times New Roman"/>
              </w:rPr>
              <w:t>.</w:t>
            </w:r>
          </w:p>
          <w:p w:rsidR="004F348B" w:rsidRPr="009743ED" w:rsidRDefault="004F348B">
            <w:pPr>
              <w:widowControl w:val="0"/>
              <w:spacing w:line="240" w:lineRule="auto"/>
            </w:pPr>
          </w:p>
        </w:tc>
      </w:tr>
      <w:tr w:rsidR="004F348B" w:rsidRPr="009743ED" w:rsidTr="008E2E00">
        <w:tc>
          <w:tcPr>
            <w:tcW w:w="19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8E2E00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t xml:space="preserve">Human </w:t>
            </w:r>
            <w:r w:rsidR="0057466C" w:rsidRPr="009743ED">
              <w:rPr>
                <w:rFonts w:ascii="Times New Roman" w:eastAsia="Times New Roman" w:hAnsi="Times New Roman" w:cs="Times New Roman"/>
              </w:rPr>
              <w:t>body, circulatory system, performance indicators</w:t>
            </w:r>
          </w:p>
        </w:tc>
        <w:tc>
          <w:tcPr>
            <w:tcW w:w="29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8E2E00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t>Student did not grasp the understanding that</w:t>
            </w:r>
          </w:p>
          <w:p w:rsidR="004F348B" w:rsidRPr="009743ED" w:rsidRDefault="008E2E00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t>proper functioning of the circulatory system is essential to good health and maintaining homeostasis/balance in the human body, and that the choices humans make (</w:t>
            </w:r>
            <w:r w:rsidR="00C412B6">
              <w:rPr>
                <w:rFonts w:ascii="Times New Roman" w:eastAsia="Times New Roman" w:hAnsi="Times New Roman" w:cs="Times New Roman"/>
              </w:rPr>
              <w:t xml:space="preserve">e.g., </w:t>
            </w:r>
            <w:r w:rsidRPr="009743ED">
              <w:rPr>
                <w:rFonts w:ascii="Times New Roman" w:eastAsia="Times New Roman" w:hAnsi="Times New Roman" w:cs="Times New Roman"/>
              </w:rPr>
              <w:t xml:space="preserve">diet, exercise, activities) can impact the health of the circulatory system. </w:t>
            </w:r>
          </w:p>
        </w:tc>
        <w:tc>
          <w:tcPr>
            <w:tcW w:w="28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8E2E00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t>Student grasped the basic understanding that</w:t>
            </w:r>
          </w:p>
          <w:p w:rsidR="004F348B" w:rsidRPr="009743ED" w:rsidRDefault="008E2E00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t>proper functioning of the circulatory system is essential to good health and maintaining homeostasis/balance in the human body, and that the choices humans make (</w:t>
            </w:r>
            <w:r w:rsidR="00C412B6">
              <w:rPr>
                <w:rFonts w:ascii="Times New Roman" w:eastAsia="Times New Roman" w:hAnsi="Times New Roman" w:cs="Times New Roman"/>
              </w:rPr>
              <w:t xml:space="preserve">e.g., </w:t>
            </w:r>
            <w:r w:rsidRPr="009743ED">
              <w:rPr>
                <w:rFonts w:ascii="Times New Roman" w:eastAsia="Times New Roman" w:hAnsi="Times New Roman" w:cs="Times New Roman"/>
              </w:rPr>
              <w:t xml:space="preserve">diet, exercise, activities) can impact the health of the circulatory system. </w:t>
            </w:r>
          </w:p>
        </w:tc>
        <w:tc>
          <w:tcPr>
            <w:tcW w:w="30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8E2E00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t>Student demonstrated a good understanding that</w:t>
            </w:r>
          </w:p>
          <w:p w:rsidR="004F348B" w:rsidRPr="009743ED" w:rsidRDefault="008E2E00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t>proper functioning of the circulatory system is essential to good health and maintaining homeostasis/balance in the human body, and that the choices humans make (</w:t>
            </w:r>
            <w:r w:rsidR="00C412B6">
              <w:rPr>
                <w:rFonts w:ascii="Times New Roman" w:eastAsia="Times New Roman" w:hAnsi="Times New Roman" w:cs="Times New Roman"/>
              </w:rPr>
              <w:t xml:space="preserve">e.g., </w:t>
            </w:r>
            <w:r w:rsidRPr="009743ED">
              <w:rPr>
                <w:rFonts w:ascii="Times New Roman" w:eastAsia="Times New Roman" w:hAnsi="Times New Roman" w:cs="Times New Roman"/>
              </w:rPr>
              <w:t xml:space="preserve">diet, exercise, activities) can impact the health of the circulatory system. </w:t>
            </w:r>
          </w:p>
        </w:tc>
        <w:tc>
          <w:tcPr>
            <w:tcW w:w="30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8E2E00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t>Student demonstrated a deep understanding that</w:t>
            </w:r>
          </w:p>
          <w:p w:rsidR="008E2E00" w:rsidRPr="009743ED" w:rsidRDefault="008E2E00" w:rsidP="00C412B6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t xml:space="preserve">proper functioning of the circulatory system is essential to good health and maintaining homeostasis/balance in the human body, and that the choices humans make </w:t>
            </w:r>
            <w:r w:rsidR="00C412B6">
              <w:rPr>
                <w:rFonts w:ascii="Times New Roman" w:eastAsia="Times New Roman" w:hAnsi="Times New Roman" w:cs="Times New Roman"/>
              </w:rPr>
              <w:t xml:space="preserve">(e.g., </w:t>
            </w:r>
            <w:r w:rsidRPr="009743ED">
              <w:rPr>
                <w:rFonts w:ascii="Times New Roman" w:eastAsia="Times New Roman" w:hAnsi="Times New Roman" w:cs="Times New Roman"/>
              </w:rPr>
              <w:t>diet, exercise, activities) can impact the he</w:t>
            </w:r>
            <w:r w:rsidR="00C412B6">
              <w:rPr>
                <w:rFonts w:ascii="Times New Roman" w:eastAsia="Times New Roman" w:hAnsi="Times New Roman" w:cs="Times New Roman"/>
              </w:rPr>
              <w:t>alth of the circulatory system.</w:t>
            </w:r>
          </w:p>
        </w:tc>
      </w:tr>
      <w:tr w:rsidR="004F348B" w:rsidRPr="009743ED" w:rsidTr="008E2E00">
        <w:tc>
          <w:tcPr>
            <w:tcW w:w="19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57466C">
            <w:pPr>
              <w:widowControl w:val="0"/>
              <w:spacing w:line="240" w:lineRule="auto"/>
            </w:pPr>
            <w:r>
              <w:rPr>
                <w:rFonts w:ascii="Times New Roman" w:eastAsia="Times New Roman" w:hAnsi="Times New Roman" w:cs="Times New Roman"/>
              </w:rPr>
              <w:t>New l</w:t>
            </w:r>
            <w:r w:rsidR="008E2E00" w:rsidRPr="009743ED">
              <w:rPr>
                <w:rFonts w:ascii="Times New Roman" w:eastAsia="Times New Roman" w:hAnsi="Times New Roman" w:cs="Times New Roman"/>
              </w:rPr>
              <w:t xml:space="preserve">iteracies of </w:t>
            </w:r>
            <w:r>
              <w:rPr>
                <w:rFonts w:ascii="Times New Roman" w:eastAsia="Times New Roman" w:hAnsi="Times New Roman" w:cs="Times New Roman"/>
              </w:rPr>
              <w:t xml:space="preserve">information </w:t>
            </w:r>
            <w:r>
              <w:rPr>
                <w:rFonts w:ascii="Times New Roman" w:eastAsia="Times New Roman" w:hAnsi="Times New Roman" w:cs="Times New Roman"/>
              </w:rPr>
              <w:lastRenderedPageBreak/>
              <w:t>communication technologies (</w:t>
            </w:r>
            <w:r w:rsidR="008E2E00" w:rsidRPr="009743ED">
              <w:rPr>
                <w:rFonts w:ascii="Times New Roman" w:eastAsia="Times New Roman" w:hAnsi="Times New Roman" w:cs="Times New Roman"/>
              </w:rPr>
              <w:t>ICTs</w:t>
            </w:r>
            <w:r>
              <w:rPr>
                <w:rFonts w:ascii="Times New Roman" w:eastAsia="Times New Roman" w:hAnsi="Times New Roman" w:cs="Times New Roman"/>
              </w:rPr>
              <w:t>)</w:t>
            </w:r>
            <w:r w:rsidR="008E2E00" w:rsidRPr="009743ED">
              <w:rPr>
                <w:rFonts w:ascii="Times New Roman" w:eastAsia="Times New Roman" w:hAnsi="Times New Roman" w:cs="Times New Roman"/>
              </w:rPr>
              <w:t xml:space="preserve"> in </w:t>
            </w:r>
            <w:r w:rsidR="00C412B6">
              <w:rPr>
                <w:rFonts w:ascii="Times New Roman" w:eastAsia="Times New Roman" w:hAnsi="Times New Roman" w:cs="Times New Roman"/>
              </w:rPr>
              <w:t>human</w:t>
            </w:r>
            <w:r w:rsidR="00C412B6" w:rsidRPr="009743ED">
              <w:rPr>
                <w:rFonts w:ascii="Times New Roman" w:eastAsia="Times New Roman" w:hAnsi="Times New Roman" w:cs="Times New Roman"/>
              </w:rPr>
              <w:t xml:space="preserve"> </w:t>
            </w:r>
            <w:r w:rsidRPr="009743ED">
              <w:rPr>
                <w:rFonts w:ascii="Times New Roman" w:eastAsia="Times New Roman" w:hAnsi="Times New Roman" w:cs="Times New Roman"/>
              </w:rPr>
              <w:t>circulatory system study</w:t>
            </w:r>
          </w:p>
          <w:p w:rsidR="004F348B" w:rsidRPr="009743ED" w:rsidRDefault="004F348B">
            <w:pPr>
              <w:widowControl w:val="0"/>
              <w:spacing w:line="240" w:lineRule="auto"/>
            </w:pPr>
          </w:p>
        </w:tc>
        <w:tc>
          <w:tcPr>
            <w:tcW w:w="29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8E2E00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lastRenderedPageBreak/>
              <w:t xml:space="preserve">Student failed to incorporate an ICT component to enhance </w:t>
            </w:r>
            <w:r w:rsidRPr="009743ED">
              <w:rPr>
                <w:rFonts w:ascii="Times New Roman" w:eastAsia="Times New Roman" w:hAnsi="Times New Roman" w:cs="Times New Roman"/>
              </w:rPr>
              <w:lastRenderedPageBreak/>
              <w:t xml:space="preserve">the study of </w:t>
            </w:r>
            <w:r w:rsidR="00C412B6">
              <w:rPr>
                <w:rFonts w:ascii="Times New Roman" w:eastAsia="Times New Roman" w:hAnsi="Times New Roman" w:cs="Times New Roman"/>
              </w:rPr>
              <w:t>the human</w:t>
            </w:r>
            <w:r w:rsidR="00C412B6" w:rsidRPr="009743ED">
              <w:rPr>
                <w:rFonts w:ascii="Times New Roman" w:eastAsia="Times New Roman" w:hAnsi="Times New Roman" w:cs="Times New Roman"/>
              </w:rPr>
              <w:t xml:space="preserve"> </w:t>
            </w:r>
            <w:r w:rsidRPr="009743ED">
              <w:rPr>
                <w:rFonts w:ascii="Times New Roman" w:eastAsia="Times New Roman" w:hAnsi="Times New Roman" w:cs="Times New Roman"/>
              </w:rPr>
              <w:t>circulatory system.</w:t>
            </w:r>
          </w:p>
          <w:p w:rsidR="004F348B" w:rsidRPr="009743ED" w:rsidRDefault="008E2E00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t>ICT components:</w:t>
            </w:r>
          </w:p>
          <w:p w:rsidR="004F348B" w:rsidRPr="009743ED" w:rsidRDefault="008E2E00" w:rsidP="00C412B6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 xml:space="preserve">Used data collection tool </w:t>
            </w:r>
            <w:r w:rsidR="00C412B6" w:rsidRPr="00C412B6">
              <w:rPr>
                <w:rFonts w:ascii="Times New Roman" w:eastAsia="Times New Roman" w:hAnsi="Times New Roman" w:cs="Times New Roman"/>
              </w:rPr>
              <w:t xml:space="preserve">to </w:t>
            </w:r>
            <w:r w:rsidRPr="00C412B6">
              <w:rPr>
                <w:rFonts w:ascii="Times New Roman" w:eastAsia="Times New Roman" w:hAnsi="Times New Roman" w:cs="Times New Roman"/>
              </w:rPr>
              <w:t>collect human body circulatory system data</w:t>
            </w:r>
          </w:p>
          <w:p w:rsidR="004F348B" w:rsidRPr="009743ED" w:rsidRDefault="008E2E00" w:rsidP="00C412B6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>Located and evaluated information using web resources and collected data to form research questions and a hypothesis</w:t>
            </w:r>
          </w:p>
          <w:p w:rsidR="004F348B" w:rsidRPr="009743ED" w:rsidRDefault="008E2E00" w:rsidP="00C412B6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>Organized information using ICTs (spreadsheet)</w:t>
            </w:r>
          </w:p>
          <w:p w:rsidR="004F348B" w:rsidRPr="009743ED" w:rsidRDefault="008E2E00" w:rsidP="00C412B6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 xml:space="preserve">Synthesized multimodal information using ICTs  </w:t>
            </w:r>
          </w:p>
          <w:p w:rsidR="004F348B" w:rsidRPr="009743ED" w:rsidRDefault="008E2E00" w:rsidP="00C412B6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>Communicated results using ICTs and multimodal information</w:t>
            </w:r>
          </w:p>
        </w:tc>
        <w:tc>
          <w:tcPr>
            <w:tcW w:w="28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8E2E00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lastRenderedPageBreak/>
              <w:t xml:space="preserve">Student incorporated one or two ICT components to </w:t>
            </w:r>
            <w:r w:rsidRPr="009743ED">
              <w:rPr>
                <w:rFonts w:ascii="Times New Roman" w:eastAsia="Times New Roman" w:hAnsi="Times New Roman" w:cs="Times New Roman"/>
              </w:rPr>
              <w:lastRenderedPageBreak/>
              <w:t xml:space="preserve">enhance the study of </w:t>
            </w:r>
            <w:r w:rsidR="00C412B6">
              <w:rPr>
                <w:rFonts w:ascii="Times New Roman" w:eastAsia="Times New Roman" w:hAnsi="Times New Roman" w:cs="Times New Roman"/>
              </w:rPr>
              <w:t>the human</w:t>
            </w:r>
            <w:r w:rsidR="00C412B6" w:rsidRPr="009743ED">
              <w:rPr>
                <w:rFonts w:ascii="Times New Roman" w:eastAsia="Times New Roman" w:hAnsi="Times New Roman" w:cs="Times New Roman"/>
              </w:rPr>
              <w:t xml:space="preserve"> </w:t>
            </w:r>
            <w:r w:rsidRPr="009743ED">
              <w:rPr>
                <w:rFonts w:ascii="Times New Roman" w:eastAsia="Times New Roman" w:hAnsi="Times New Roman" w:cs="Times New Roman"/>
              </w:rPr>
              <w:t>circulatory system.</w:t>
            </w:r>
          </w:p>
          <w:p w:rsidR="004F348B" w:rsidRPr="009743ED" w:rsidRDefault="008E2E00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t>ICT components:</w:t>
            </w:r>
          </w:p>
          <w:p w:rsidR="004F348B" w:rsidRPr="009743ED" w:rsidRDefault="008E2E00" w:rsidP="00C412B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>Used data collection tool</w:t>
            </w:r>
            <w:r w:rsidR="00C412B6">
              <w:rPr>
                <w:rFonts w:ascii="Times New Roman" w:eastAsia="Times New Roman" w:hAnsi="Times New Roman" w:cs="Times New Roman"/>
              </w:rPr>
              <w:t xml:space="preserve"> to</w:t>
            </w:r>
            <w:r w:rsidRPr="00C412B6">
              <w:rPr>
                <w:rFonts w:ascii="Times New Roman" w:eastAsia="Times New Roman" w:hAnsi="Times New Roman" w:cs="Times New Roman"/>
              </w:rPr>
              <w:t xml:space="preserve"> collect human body circulatory system data</w:t>
            </w:r>
          </w:p>
          <w:p w:rsidR="004F348B" w:rsidRPr="009743ED" w:rsidRDefault="008E2E00" w:rsidP="00C412B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>Located and evaluated information using web resources and collected data to form research questions and a  hypothesis</w:t>
            </w:r>
          </w:p>
          <w:p w:rsidR="004F348B" w:rsidRPr="009743ED" w:rsidRDefault="008E2E00" w:rsidP="00C412B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>Organized information using ICTs (spreadsheet)</w:t>
            </w:r>
          </w:p>
          <w:p w:rsidR="004F348B" w:rsidRPr="009743ED" w:rsidRDefault="008E2E00" w:rsidP="00C412B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 xml:space="preserve">Synthesized multimodal information using ICTs  </w:t>
            </w:r>
          </w:p>
          <w:p w:rsidR="004F348B" w:rsidRPr="009743ED" w:rsidRDefault="008E2E00" w:rsidP="00C412B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>Communicated results using ICTs and multimodal information</w:t>
            </w:r>
          </w:p>
        </w:tc>
        <w:tc>
          <w:tcPr>
            <w:tcW w:w="30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8E2E00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lastRenderedPageBreak/>
              <w:t xml:space="preserve">Student incorporated most of the required ICT components to </w:t>
            </w:r>
            <w:r w:rsidRPr="009743ED">
              <w:rPr>
                <w:rFonts w:ascii="Times New Roman" w:eastAsia="Times New Roman" w:hAnsi="Times New Roman" w:cs="Times New Roman"/>
              </w:rPr>
              <w:lastRenderedPageBreak/>
              <w:t xml:space="preserve">enhance the study of </w:t>
            </w:r>
            <w:r w:rsidR="00C412B6">
              <w:rPr>
                <w:rFonts w:ascii="Times New Roman" w:eastAsia="Times New Roman" w:hAnsi="Times New Roman" w:cs="Times New Roman"/>
              </w:rPr>
              <w:t xml:space="preserve">the </w:t>
            </w:r>
            <w:r w:rsidRPr="009743ED">
              <w:rPr>
                <w:rFonts w:ascii="Times New Roman" w:eastAsia="Times New Roman" w:hAnsi="Times New Roman" w:cs="Times New Roman"/>
              </w:rPr>
              <w:t>human circulatory system.</w:t>
            </w:r>
          </w:p>
          <w:p w:rsidR="00C412B6" w:rsidRPr="009743ED" w:rsidRDefault="00C412B6" w:rsidP="00C412B6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t>ICT components:</w:t>
            </w:r>
          </w:p>
          <w:p w:rsidR="00C412B6" w:rsidRPr="009743ED" w:rsidRDefault="00C412B6" w:rsidP="00C412B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>Used data collection tool</w:t>
            </w:r>
            <w:r>
              <w:rPr>
                <w:rFonts w:ascii="Times New Roman" w:eastAsia="Times New Roman" w:hAnsi="Times New Roman" w:cs="Times New Roman"/>
              </w:rPr>
              <w:t xml:space="preserve"> to</w:t>
            </w:r>
            <w:r w:rsidRPr="00C412B6">
              <w:rPr>
                <w:rFonts w:ascii="Times New Roman" w:eastAsia="Times New Roman" w:hAnsi="Times New Roman" w:cs="Times New Roman"/>
              </w:rPr>
              <w:t xml:space="preserve"> collect human body circulatory system data</w:t>
            </w:r>
          </w:p>
          <w:p w:rsidR="00C412B6" w:rsidRPr="009743ED" w:rsidRDefault="00C412B6" w:rsidP="00C412B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>Located and evaluated information using web resources and collected data to form research questions and a  hypothesis</w:t>
            </w:r>
          </w:p>
          <w:p w:rsidR="00C412B6" w:rsidRPr="009743ED" w:rsidRDefault="00C412B6" w:rsidP="00C412B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>Organized information using ICTs (spreadsheet)</w:t>
            </w:r>
          </w:p>
          <w:p w:rsidR="00C412B6" w:rsidRPr="009743ED" w:rsidRDefault="00C412B6" w:rsidP="00C412B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 xml:space="preserve">Synthesized multimodal information using ICTs  </w:t>
            </w:r>
          </w:p>
          <w:p w:rsidR="004F348B" w:rsidRPr="009743ED" w:rsidRDefault="00C412B6" w:rsidP="00C412B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>Communicated results using ICTs and multimodal information</w:t>
            </w:r>
          </w:p>
        </w:tc>
        <w:tc>
          <w:tcPr>
            <w:tcW w:w="30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F348B" w:rsidRPr="009743ED" w:rsidRDefault="008E2E00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lastRenderedPageBreak/>
              <w:t xml:space="preserve">Student incorporated exceedingly well all ICT </w:t>
            </w:r>
            <w:r w:rsidRPr="009743ED">
              <w:rPr>
                <w:rFonts w:ascii="Times New Roman" w:eastAsia="Times New Roman" w:hAnsi="Times New Roman" w:cs="Times New Roman"/>
              </w:rPr>
              <w:lastRenderedPageBreak/>
              <w:t xml:space="preserve">components to enhance the study of </w:t>
            </w:r>
            <w:r w:rsidR="00C412B6">
              <w:rPr>
                <w:rFonts w:ascii="Times New Roman" w:eastAsia="Times New Roman" w:hAnsi="Times New Roman" w:cs="Times New Roman"/>
              </w:rPr>
              <w:t>the human</w:t>
            </w:r>
            <w:bookmarkStart w:id="0" w:name="_GoBack"/>
            <w:bookmarkEnd w:id="0"/>
            <w:r w:rsidRPr="009743ED">
              <w:rPr>
                <w:rFonts w:ascii="Times New Roman" w:eastAsia="Times New Roman" w:hAnsi="Times New Roman" w:cs="Times New Roman"/>
              </w:rPr>
              <w:t xml:space="preserve"> circulatory system.</w:t>
            </w:r>
          </w:p>
          <w:p w:rsidR="00C412B6" w:rsidRPr="009743ED" w:rsidRDefault="00C412B6" w:rsidP="00C412B6">
            <w:pPr>
              <w:widowControl w:val="0"/>
              <w:spacing w:line="240" w:lineRule="auto"/>
            </w:pPr>
            <w:r w:rsidRPr="009743ED">
              <w:rPr>
                <w:rFonts w:ascii="Times New Roman" w:eastAsia="Times New Roman" w:hAnsi="Times New Roman" w:cs="Times New Roman"/>
              </w:rPr>
              <w:t>ICT components:</w:t>
            </w:r>
          </w:p>
          <w:p w:rsidR="00C412B6" w:rsidRPr="009743ED" w:rsidRDefault="00C412B6" w:rsidP="00C412B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>Used data collection tool</w:t>
            </w:r>
            <w:r>
              <w:rPr>
                <w:rFonts w:ascii="Times New Roman" w:eastAsia="Times New Roman" w:hAnsi="Times New Roman" w:cs="Times New Roman"/>
              </w:rPr>
              <w:t xml:space="preserve"> to</w:t>
            </w:r>
            <w:r w:rsidRPr="00C412B6">
              <w:rPr>
                <w:rFonts w:ascii="Times New Roman" w:eastAsia="Times New Roman" w:hAnsi="Times New Roman" w:cs="Times New Roman"/>
              </w:rPr>
              <w:t xml:space="preserve"> collect human body circulatory system data</w:t>
            </w:r>
          </w:p>
          <w:p w:rsidR="00C412B6" w:rsidRPr="009743ED" w:rsidRDefault="00C412B6" w:rsidP="00C412B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>Located and evaluated information using web resources and collected data to form research questions and a  hypothesis</w:t>
            </w:r>
          </w:p>
          <w:p w:rsidR="00C412B6" w:rsidRPr="009743ED" w:rsidRDefault="00C412B6" w:rsidP="00C412B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>Organized information using ICTs (spreadsheet)</w:t>
            </w:r>
          </w:p>
          <w:p w:rsidR="00C412B6" w:rsidRPr="009743ED" w:rsidRDefault="00C412B6" w:rsidP="00C412B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 xml:space="preserve">Synthesized multimodal information using ICTs  </w:t>
            </w:r>
          </w:p>
          <w:p w:rsidR="004F348B" w:rsidRPr="009743ED" w:rsidRDefault="00C412B6" w:rsidP="00C412B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</w:pPr>
            <w:r w:rsidRPr="00C412B6">
              <w:rPr>
                <w:rFonts w:ascii="Times New Roman" w:eastAsia="Times New Roman" w:hAnsi="Times New Roman" w:cs="Times New Roman"/>
              </w:rPr>
              <w:t>Communicated results using ICTs and multimodal information</w:t>
            </w:r>
          </w:p>
        </w:tc>
      </w:tr>
    </w:tbl>
    <w:p w:rsidR="004F348B" w:rsidRDefault="009743ED">
      <w:pPr>
        <w:widowControl w:val="0"/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* </w:t>
      </w:r>
      <w:r w:rsidR="008E2E00" w:rsidRPr="009743ED">
        <w:rPr>
          <w:rFonts w:ascii="Times New Roman" w:eastAsia="Times New Roman" w:hAnsi="Times New Roman" w:cs="Times New Roman"/>
          <w:sz w:val="24"/>
          <w:szCs w:val="24"/>
        </w:rPr>
        <w:t>A holistic rubric is helpful when it is difficult to separate evaluative criteria in scoring a student’s work (i.e.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="008E2E00" w:rsidRPr="009743ED">
        <w:rPr>
          <w:rFonts w:ascii="Times New Roman" w:eastAsia="Times New Roman" w:hAnsi="Times New Roman" w:cs="Times New Roman"/>
          <w:sz w:val="24"/>
          <w:szCs w:val="24"/>
        </w:rPr>
        <w:t xml:space="preserve"> lab reports). Many learning tasks need to be evaluated in combination because they are dependent on one another.</w:t>
      </w:r>
    </w:p>
    <w:p w:rsidR="004F348B" w:rsidRDefault="004F348B">
      <w:pPr>
        <w:widowControl w:val="0"/>
      </w:pPr>
    </w:p>
    <w:sectPr w:rsidR="004F348B" w:rsidSect="001921C4">
      <w:pgSz w:w="15840" w:h="12240" w:orient="landscape"/>
      <w:pgMar w:top="990" w:right="1440" w:bottom="990" w:left="1440" w:header="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5506FDD"/>
    <w:multiLevelType w:val="hybridMultilevel"/>
    <w:tmpl w:val="744AE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C251CE8"/>
    <w:multiLevelType w:val="hybridMultilevel"/>
    <w:tmpl w:val="63E48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2"/>
  <w:displayBackgroundShape/>
  <w:defaultTabStop w:val="720"/>
  <w:characterSpacingControl w:val="doNotCompress"/>
  <w:savePreviewPicture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AyNbC0MLQwNTI0NTBR0lEKTi0uzszPAykwrAUAgOoSSCwAAAA="/>
  </w:docVars>
  <w:rsids>
    <w:rsidRoot w:val="004F348B"/>
    <w:rsid w:val="001921C4"/>
    <w:rsid w:val="004F348B"/>
    <w:rsid w:val="0057466C"/>
    <w:rsid w:val="00590CEF"/>
    <w:rsid w:val="007E058D"/>
    <w:rsid w:val="008E2E00"/>
    <w:rsid w:val="009743ED"/>
    <w:rsid w:val="00C41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color w:val="000000"/>
        <w:sz w:val="22"/>
        <w:szCs w:val="22"/>
        <w:lang w:val="en-US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color w:val="666666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i/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color w:val="666666"/>
      <w:sz w:val="20"/>
      <w:szCs w:val="20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i/>
      <w:color w:val="66666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C412B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szCs w:val="22"/>
        <w:lang w:val="en-US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color w:val="666666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i/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color w:val="666666"/>
      <w:sz w:val="20"/>
      <w:szCs w:val="20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i/>
      <w:color w:val="66666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C412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822</Words>
  <Characters>46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 Sedor</dc:creator>
  <cp:lastModifiedBy>Kate Lu</cp:lastModifiedBy>
  <cp:revision>5</cp:revision>
  <dcterms:created xsi:type="dcterms:W3CDTF">2017-01-30T20:42:00Z</dcterms:created>
  <dcterms:modified xsi:type="dcterms:W3CDTF">2017-01-30T21:07:00Z</dcterms:modified>
</cp:coreProperties>
</file>